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541CE" w14:textId="679B5B62" w:rsidR="00D1394E" w:rsidRPr="00D1394E" w:rsidRDefault="00D1394E" w:rsidP="00D1394E">
      <w:pPr>
        <w:pStyle w:val="NormalWeb"/>
        <w:spacing w:before="0" w:beforeAutospacing="0" w:after="225" w:afterAutospacing="0" w:line="294" w:lineRule="atLeast"/>
        <w:jc w:val="center"/>
        <w:rPr>
          <w:rFonts w:ascii="Century Gothic" w:hAnsi="Century Gothic"/>
          <w:b/>
          <w:bCs/>
          <w:sz w:val="40"/>
          <w:szCs w:val="40"/>
        </w:rPr>
      </w:pPr>
      <w:r w:rsidRPr="00D1394E">
        <w:rPr>
          <w:rFonts w:ascii="Century Gothic" w:hAnsi="Century Gothic"/>
          <w:b/>
          <w:bCs/>
          <w:sz w:val="40"/>
          <w:szCs w:val="40"/>
        </w:rPr>
        <w:t>INTERNSHIP RESIGNATION LETTER</w:t>
      </w:r>
    </w:p>
    <w:p w14:paraId="4E0DB7FD" w14:textId="77777777" w:rsidR="00D1394E" w:rsidRPr="00D1394E" w:rsidRDefault="00D1394E" w:rsidP="00D1394E">
      <w:pPr>
        <w:pStyle w:val="NormalWeb"/>
        <w:spacing w:before="0" w:beforeAutospacing="0" w:after="225" w:afterAutospacing="0" w:line="294" w:lineRule="atLeast"/>
        <w:jc w:val="center"/>
        <w:rPr>
          <w:rFonts w:ascii="Century Gothic" w:hAnsi="Century Gothic"/>
          <w:b/>
          <w:bCs/>
          <w:sz w:val="40"/>
          <w:szCs w:val="40"/>
        </w:rPr>
      </w:pPr>
    </w:p>
    <w:p w14:paraId="1F7C9D4B" w14:textId="77777777" w:rsidR="005747A0" w:rsidRPr="00D1394E" w:rsidRDefault="005747A0" w:rsidP="005747A0">
      <w:pPr>
        <w:jc w:val="both"/>
        <w:rPr>
          <w:rFonts w:ascii="Century Gothic" w:hAnsi="Century Gothic"/>
          <w:sz w:val="24"/>
          <w:szCs w:val="24"/>
        </w:rPr>
      </w:pPr>
      <w:r w:rsidRPr="00D1394E">
        <w:rPr>
          <w:rFonts w:ascii="Century Gothic" w:hAnsi="Century Gothic"/>
          <w:sz w:val="24"/>
          <w:szCs w:val="24"/>
        </w:rPr>
        <w:t>Subject: Internship Resignation- Aaron Matthews</w:t>
      </w:r>
    </w:p>
    <w:p w14:paraId="0AAB04D1" w14:textId="77777777" w:rsidR="005747A0" w:rsidRPr="00D1394E" w:rsidRDefault="005747A0" w:rsidP="005747A0">
      <w:pPr>
        <w:jc w:val="both"/>
        <w:rPr>
          <w:rFonts w:ascii="Century Gothic" w:hAnsi="Century Gothic"/>
          <w:sz w:val="24"/>
          <w:szCs w:val="24"/>
        </w:rPr>
      </w:pPr>
    </w:p>
    <w:p w14:paraId="5DE46CBD" w14:textId="77777777" w:rsidR="005747A0" w:rsidRPr="00D1394E" w:rsidRDefault="005747A0" w:rsidP="005747A0">
      <w:pPr>
        <w:jc w:val="both"/>
        <w:rPr>
          <w:rFonts w:ascii="Century Gothic" w:hAnsi="Century Gothic"/>
          <w:sz w:val="24"/>
          <w:szCs w:val="24"/>
        </w:rPr>
      </w:pPr>
      <w:r w:rsidRPr="00D1394E">
        <w:rPr>
          <w:rFonts w:ascii="Century Gothic" w:hAnsi="Century Gothic"/>
          <w:sz w:val="24"/>
          <w:szCs w:val="24"/>
        </w:rPr>
        <w:t xml:space="preserve">Dear Ms. Whitaker, </w:t>
      </w:r>
    </w:p>
    <w:p w14:paraId="1F2C6BF3" w14:textId="77777777" w:rsidR="005747A0" w:rsidRPr="00D1394E" w:rsidRDefault="005747A0" w:rsidP="005747A0">
      <w:pPr>
        <w:jc w:val="both"/>
        <w:rPr>
          <w:rFonts w:ascii="Century Gothic" w:hAnsi="Century Gothic"/>
          <w:sz w:val="24"/>
          <w:szCs w:val="24"/>
        </w:rPr>
      </w:pPr>
    </w:p>
    <w:p w14:paraId="0636023A" w14:textId="77777777" w:rsidR="005747A0" w:rsidRPr="00D1394E" w:rsidRDefault="005747A0" w:rsidP="005747A0">
      <w:pPr>
        <w:jc w:val="both"/>
        <w:rPr>
          <w:rFonts w:ascii="Century Gothic" w:hAnsi="Century Gothic"/>
          <w:sz w:val="24"/>
          <w:szCs w:val="24"/>
        </w:rPr>
      </w:pPr>
      <w:r w:rsidRPr="00D1394E">
        <w:rPr>
          <w:rFonts w:ascii="Century Gothic" w:hAnsi="Century Gothic"/>
          <w:sz w:val="24"/>
          <w:szCs w:val="24"/>
        </w:rPr>
        <w:t xml:space="preserve">Please accept my resignation from my internship position at your company. My last day at work will be on November 30, 20XX. </w:t>
      </w:r>
    </w:p>
    <w:p w14:paraId="37A6A058" w14:textId="77777777" w:rsidR="003943D8" w:rsidRDefault="003943D8" w:rsidP="005747A0">
      <w:pPr>
        <w:jc w:val="both"/>
        <w:rPr>
          <w:rFonts w:ascii="Century Gothic" w:hAnsi="Century Gothic"/>
          <w:sz w:val="24"/>
          <w:szCs w:val="24"/>
        </w:rPr>
      </w:pPr>
    </w:p>
    <w:p w14:paraId="5CE5AF6D" w14:textId="1C886565" w:rsidR="005747A0" w:rsidRPr="00D1394E" w:rsidRDefault="005747A0" w:rsidP="005747A0">
      <w:pPr>
        <w:jc w:val="both"/>
        <w:rPr>
          <w:rFonts w:ascii="Century Gothic" w:hAnsi="Century Gothic"/>
          <w:sz w:val="24"/>
          <w:szCs w:val="24"/>
        </w:rPr>
      </w:pPr>
      <w:r w:rsidRPr="00D1394E">
        <w:rPr>
          <w:rFonts w:ascii="Century Gothic" w:hAnsi="Century Gothic"/>
          <w:sz w:val="24"/>
          <w:szCs w:val="24"/>
        </w:rPr>
        <w:t xml:space="preserve">I landed a permanent job at Watterson Communications last week; they require me to start the job in the next week. In this respect, please allow me to terminate my internship. </w:t>
      </w:r>
    </w:p>
    <w:p w14:paraId="7287D22B" w14:textId="77777777" w:rsidR="005747A0" w:rsidRPr="00D1394E" w:rsidRDefault="005747A0" w:rsidP="005747A0">
      <w:pPr>
        <w:jc w:val="both"/>
        <w:rPr>
          <w:rFonts w:ascii="Century Gothic" w:hAnsi="Century Gothic"/>
          <w:sz w:val="24"/>
          <w:szCs w:val="24"/>
        </w:rPr>
      </w:pPr>
    </w:p>
    <w:p w14:paraId="5F96B933" w14:textId="77777777" w:rsidR="005747A0" w:rsidRPr="00D1394E" w:rsidRDefault="005747A0" w:rsidP="005747A0">
      <w:pPr>
        <w:jc w:val="both"/>
        <w:rPr>
          <w:rFonts w:ascii="Century Gothic" w:hAnsi="Century Gothic"/>
          <w:sz w:val="24"/>
          <w:szCs w:val="24"/>
        </w:rPr>
      </w:pPr>
      <w:r w:rsidRPr="00D1394E">
        <w:rPr>
          <w:rFonts w:ascii="Century Gothic" w:hAnsi="Century Gothic"/>
          <w:sz w:val="24"/>
          <w:szCs w:val="24"/>
        </w:rPr>
        <w:t xml:space="preserve">I must say I’m grateful to Agape Media Services the guidance, support, and professional advice at the time I have been in this company. I have learned a lot that I know will be valuable in my new assignment; my thanks and appreciation to your staff that has been of great help to me. </w:t>
      </w:r>
    </w:p>
    <w:p w14:paraId="344BC3DA" w14:textId="77777777" w:rsidR="005747A0" w:rsidRPr="00D1394E" w:rsidRDefault="005747A0" w:rsidP="005747A0">
      <w:pPr>
        <w:jc w:val="both"/>
        <w:rPr>
          <w:rFonts w:ascii="Century Gothic" w:hAnsi="Century Gothic"/>
          <w:sz w:val="24"/>
          <w:szCs w:val="24"/>
        </w:rPr>
      </w:pPr>
    </w:p>
    <w:p w14:paraId="59A5525E" w14:textId="77777777" w:rsidR="005747A0" w:rsidRPr="00D1394E" w:rsidRDefault="005747A0" w:rsidP="005747A0">
      <w:pPr>
        <w:jc w:val="both"/>
        <w:rPr>
          <w:rFonts w:ascii="Century Gothic" w:hAnsi="Century Gothic"/>
          <w:sz w:val="24"/>
          <w:szCs w:val="24"/>
        </w:rPr>
      </w:pPr>
      <w:r w:rsidRPr="00D1394E">
        <w:rPr>
          <w:rFonts w:ascii="Century Gothic" w:hAnsi="Century Gothic"/>
          <w:sz w:val="24"/>
          <w:szCs w:val="24"/>
        </w:rPr>
        <w:t xml:space="preserve">If there is a way I can help in the transition, please reach me via (213) 434-8787 or email at aaronmatthews@jksolutions.com. </w:t>
      </w:r>
    </w:p>
    <w:p w14:paraId="3655C7A0" w14:textId="77777777" w:rsidR="005747A0" w:rsidRPr="00D1394E" w:rsidRDefault="005747A0" w:rsidP="005747A0">
      <w:pPr>
        <w:jc w:val="both"/>
        <w:rPr>
          <w:rFonts w:ascii="Century Gothic" w:hAnsi="Century Gothic"/>
          <w:sz w:val="24"/>
          <w:szCs w:val="24"/>
        </w:rPr>
      </w:pPr>
    </w:p>
    <w:p w14:paraId="13D8190C" w14:textId="77777777" w:rsidR="005747A0" w:rsidRPr="00D1394E" w:rsidRDefault="005747A0" w:rsidP="005747A0">
      <w:pPr>
        <w:jc w:val="both"/>
        <w:rPr>
          <w:rFonts w:ascii="Century Gothic" w:hAnsi="Century Gothic"/>
          <w:sz w:val="24"/>
          <w:szCs w:val="24"/>
        </w:rPr>
      </w:pPr>
      <w:r w:rsidRPr="00D1394E">
        <w:rPr>
          <w:rFonts w:ascii="Century Gothic" w:hAnsi="Century Gothic"/>
          <w:sz w:val="24"/>
          <w:szCs w:val="24"/>
        </w:rPr>
        <w:t>Yours Sincerely,</w:t>
      </w:r>
    </w:p>
    <w:p w14:paraId="5EEF8A72" w14:textId="5B39B6FE" w:rsidR="005747A0" w:rsidRPr="00D1394E" w:rsidRDefault="00D1394E" w:rsidP="005747A0">
      <w:pPr>
        <w:jc w:val="both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br/>
      </w:r>
      <w:r w:rsidR="005747A0" w:rsidRPr="00D1394E">
        <w:rPr>
          <w:rFonts w:ascii="Century Gothic" w:hAnsi="Century Gothic"/>
          <w:sz w:val="24"/>
          <w:szCs w:val="24"/>
        </w:rPr>
        <w:t>Aaron Matthews</w:t>
      </w:r>
    </w:p>
    <w:p w14:paraId="0CE293BF" w14:textId="77777777" w:rsidR="005747A0" w:rsidRPr="00D1394E" w:rsidRDefault="005747A0" w:rsidP="005747A0">
      <w:pPr>
        <w:jc w:val="both"/>
        <w:rPr>
          <w:rFonts w:ascii="Century Gothic" w:hAnsi="Century Gothic"/>
          <w:sz w:val="24"/>
          <w:szCs w:val="24"/>
        </w:rPr>
      </w:pPr>
    </w:p>
    <w:p w14:paraId="6B4ABBBC" w14:textId="77777777" w:rsidR="005747A0" w:rsidRPr="00D1394E" w:rsidRDefault="005747A0" w:rsidP="005747A0">
      <w:pPr>
        <w:jc w:val="both"/>
        <w:rPr>
          <w:rFonts w:ascii="Century Gothic" w:hAnsi="Century Gothic"/>
          <w:sz w:val="24"/>
          <w:szCs w:val="24"/>
        </w:rPr>
      </w:pPr>
    </w:p>
    <w:p w14:paraId="2D1101BA" w14:textId="77777777" w:rsidR="00065D00" w:rsidRPr="00D1394E" w:rsidRDefault="00065D00" w:rsidP="005747A0">
      <w:pPr>
        <w:jc w:val="both"/>
        <w:rPr>
          <w:rFonts w:ascii="Century Gothic" w:hAnsi="Century Gothic"/>
          <w:sz w:val="24"/>
          <w:szCs w:val="24"/>
        </w:rPr>
      </w:pPr>
    </w:p>
    <w:sectPr w:rsidR="00065D00" w:rsidRPr="00D139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DAzNzA0MjcyMDRU0lEKTi0uzszPAykwrAUAuXrFLSwAAAA="/>
  </w:docVars>
  <w:rsids>
    <w:rsidRoot w:val="005747A0"/>
    <w:rsid w:val="00065D00"/>
    <w:rsid w:val="003943D8"/>
    <w:rsid w:val="005747A0"/>
    <w:rsid w:val="007F218A"/>
    <w:rsid w:val="00D1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2B941"/>
  <w15:chartTrackingRefBased/>
  <w15:docId w15:val="{119A891D-9390-42F7-BDA9-FCD04997F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139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1811</cp:lastModifiedBy>
  <cp:revision>4</cp:revision>
  <cp:lastPrinted>2019-11-24T20:25:00Z</cp:lastPrinted>
  <dcterms:created xsi:type="dcterms:W3CDTF">2022-06-18T09:38:00Z</dcterms:created>
  <dcterms:modified xsi:type="dcterms:W3CDTF">2022-06-23T15:00:00Z</dcterms:modified>
</cp:coreProperties>
</file>